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ADC74" w14:textId="582E5E3C" w:rsidR="00431BF6" w:rsidRPr="00431BF6" w:rsidRDefault="00431BF6" w:rsidP="00393888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color w:val="0F243E" w:themeColor="text2" w:themeShade="80"/>
          <w:sz w:val="52"/>
          <w:szCs w:val="52"/>
        </w:rPr>
      </w:pPr>
      <w:r w:rsidRPr="00431BF6">
        <w:rPr>
          <w:rFonts w:eastAsia="Times New Roman"/>
          <w:color w:val="0F243E" w:themeColor="text2" w:themeShade="80"/>
          <w:sz w:val="52"/>
          <w:szCs w:val="52"/>
        </w:rPr>
        <w:t>Ansioluettelopohja – Johdanto</w:t>
      </w:r>
    </w:p>
    <w:p w14:paraId="061C86B4" w14:textId="08A25B3E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ind w:left="720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äyttämällä tätä ansioluettelopohjaa varmistat, että taustasi kannalta olennainen tieto esitetään parhaalla mahdollisella tavalla. Tämä parantaa mahdollisuuksiasi siihen, että profiilisi vastaa oikeanlaista Interim -toimeksiantoa.</w:t>
      </w:r>
    </w:p>
    <w:p w14:paraId="0F6861FD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ind w:left="720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Pyydämme kiinnittämään erityistä huomiota seuraaviin kohtiin ansioluetteloa kirjoittaessasi:</w:t>
      </w:r>
    </w:p>
    <w:p w14:paraId="3283DC09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uvaile lyhyesti jokaista yritystä tai organisaatiota, jossa olet työskennellyt, sekä toimialaa, jos se ei ole yleisesti tunnettu.</w:t>
      </w:r>
    </w:p>
    <w:p w14:paraId="079D16CC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erro jokaisen roolisi kohdalla, mitä olet saanut aikaan – konkreettisilla tuloksilla mitattuna.</w:t>
      </w:r>
    </w:p>
    <w:p w14:paraId="30803533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Lisää kielitaitoosi vain ne kielet, joita puhut sujuvasti tai jotka ovat äidinkielesi.</w:t>
      </w:r>
    </w:p>
    <w:p w14:paraId="4185BBFF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Muista mainita kohdassa "Muu" myös muu olennaisesti tehtäviäsi tukeva osaaminen, kuten erityisjärjestelmien (IT-, taloushallinto-) tuntemus, vapaaehtoistyö tms.</w:t>
      </w:r>
    </w:p>
    <w:p w14:paraId="4B72B4E0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7E99598" w14:textId="0ADD6084" w:rsidR="008606C4" w:rsidRDefault="008606C4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eastAsia="Times New Roman"/>
          <w:color w:val="0F243E" w:themeColor="text2" w:themeShade="80"/>
          <w:szCs w:val="24"/>
        </w:rPr>
      </w:pPr>
      <w:r>
        <w:rPr>
          <w:rFonts w:eastAsia="Times New Roman"/>
          <w:color w:val="0F243E" w:themeColor="text2" w:themeShade="80"/>
          <w:szCs w:val="24"/>
        </w:rPr>
        <w:br w:type="page"/>
      </w:r>
    </w:p>
    <w:p w14:paraId="40E19699" w14:textId="56DBC89A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 w:val="48"/>
          <w:szCs w:val="48"/>
        </w:rPr>
      </w:pPr>
      <w:r w:rsidRPr="00431BF6">
        <w:rPr>
          <w:rFonts w:eastAsia="Times New Roman"/>
          <w:b/>
          <w:bCs/>
          <w:color w:val="0F243E" w:themeColor="text2" w:themeShade="80"/>
          <w:sz w:val="48"/>
          <w:szCs w:val="48"/>
        </w:rPr>
        <w:lastRenderedPageBreak/>
        <w:t>Ansioluettelo – Karl Karlsson</w:t>
      </w:r>
    </w:p>
    <w:p w14:paraId="2EFE80D6" w14:textId="5AD578E7" w:rsidR="00431BF6" w:rsidRPr="00431BF6" w:rsidRDefault="00431BF6" w:rsidP="008606C4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Nimi:</w:t>
      </w:r>
      <w:r w:rsidRPr="00431BF6">
        <w:rPr>
          <w:rFonts w:eastAsia="Times New Roman"/>
          <w:color w:val="0F243E" w:themeColor="text2" w:themeShade="80"/>
          <w:szCs w:val="24"/>
        </w:rPr>
        <w:t xml:space="preserve"> Karl Karlsson</w:t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  <w:t>Kuva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Osoite:</w:t>
      </w:r>
      <w:r w:rsidRPr="00431BF6">
        <w:rPr>
          <w:rFonts w:eastAsia="Times New Roman"/>
          <w:color w:val="0F243E" w:themeColor="text2" w:themeShade="80"/>
          <w:szCs w:val="24"/>
        </w:rPr>
        <w:t xml:space="preserve"> Urapolku </w:t>
      </w:r>
      <w:r w:rsidR="003D36A1" w:rsidRPr="00431BF6">
        <w:rPr>
          <w:rFonts w:eastAsia="Times New Roman"/>
          <w:color w:val="0F243E" w:themeColor="text2" w:themeShade="80"/>
          <w:szCs w:val="24"/>
        </w:rPr>
        <w:t>23,</w:t>
      </w:r>
      <w:r w:rsidR="003D36A1">
        <w:rPr>
          <w:rFonts w:eastAsia="Times New Roman"/>
          <w:color w:val="0F243E" w:themeColor="text2" w:themeShade="80"/>
          <w:szCs w:val="24"/>
        </w:rPr>
        <w:t xml:space="preserve"> </w:t>
      </w:r>
      <w:proofErr w:type="spellStart"/>
      <w:r w:rsidR="003D36A1">
        <w:rPr>
          <w:rFonts w:eastAsia="Times New Roman"/>
          <w:color w:val="0F243E" w:themeColor="text2" w:themeShade="80"/>
          <w:szCs w:val="24"/>
        </w:rPr>
        <w:t>xxxxx</w:t>
      </w:r>
      <w:proofErr w:type="spellEnd"/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Sähköposti:</w:t>
      </w:r>
      <w:r w:rsidRPr="00431BF6">
        <w:rPr>
          <w:rFonts w:eastAsia="Times New Roman"/>
          <w:color w:val="0F243E" w:themeColor="text2" w:themeShade="80"/>
          <w:szCs w:val="24"/>
        </w:rPr>
        <w:t xml:space="preserve"> karl.karlsson@xxx.com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Puhelin:</w:t>
      </w:r>
      <w:r w:rsidRPr="00431BF6">
        <w:rPr>
          <w:rFonts w:eastAsia="Times New Roman"/>
          <w:color w:val="0F243E" w:themeColor="text2" w:themeShade="80"/>
          <w:szCs w:val="24"/>
        </w:rPr>
        <w:t xml:space="preserve"> +</w:t>
      </w:r>
      <w:r w:rsidR="004B7AC3">
        <w:rPr>
          <w:rFonts w:eastAsia="Times New Roman"/>
          <w:color w:val="0F243E" w:themeColor="text2" w:themeShade="80"/>
          <w:szCs w:val="24"/>
        </w:rPr>
        <w:t xml:space="preserve">358 </w:t>
      </w:r>
      <w:r w:rsidR="00F26869">
        <w:rPr>
          <w:rFonts w:eastAsia="Times New Roman"/>
          <w:color w:val="0F243E" w:themeColor="text2" w:themeShade="80"/>
          <w:szCs w:val="24"/>
        </w:rPr>
        <w:t>X</w:t>
      </w:r>
      <w:r w:rsidRPr="00431BF6">
        <w:rPr>
          <w:rFonts w:eastAsia="Times New Roman"/>
          <w:color w:val="0F243E" w:themeColor="text2" w:themeShade="80"/>
          <w:szCs w:val="24"/>
        </w:rPr>
        <w:t>X</w:t>
      </w:r>
      <w:r w:rsidR="00F26869">
        <w:rPr>
          <w:rFonts w:eastAsia="Times New Roman"/>
          <w:color w:val="0F243E" w:themeColor="text2" w:themeShade="80"/>
          <w:szCs w:val="24"/>
        </w:rPr>
        <w:t xml:space="preserve"> </w:t>
      </w:r>
      <w:r w:rsidRPr="00431BF6">
        <w:rPr>
          <w:rFonts w:eastAsia="Times New Roman"/>
          <w:color w:val="0F243E" w:themeColor="text2" w:themeShade="80"/>
          <w:szCs w:val="24"/>
        </w:rPr>
        <w:t>XXX</w:t>
      </w:r>
      <w:r w:rsidR="00F26869">
        <w:rPr>
          <w:rFonts w:eastAsia="Times New Roman"/>
          <w:color w:val="0F243E" w:themeColor="text2" w:themeShade="80"/>
          <w:szCs w:val="24"/>
        </w:rPr>
        <w:t xml:space="preserve"> </w:t>
      </w:r>
      <w:r w:rsidRPr="00431BF6">
        <w:rPr>
          <w:rFonts w:eastAsia="Times New Roman"/>
          <w:color w:val="0F243E" w:themeColor="text2" w:themeShade="80"/>
          <w:szCs w:val="24"/>
        </w:rPr>
        <w:t>X</w:t>
      </w:r>
      <w:r w:rsidR="00F26869">
        <w:rPr>
          <w:rFonts w:eastAsia="Times New Roman"/>
          <w:color w:val="0F243E" w:themeColor="text2" w:themeShade="80"/>
          <w:szCs w:val="24"/>
        </w:rPr>
        <w:t>XXX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LinkedIn:</w:t>
      </w:r>
    </w:p>
    <w:p w14:paraId="74A1643C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TYÖKOKEMUS</w:t>
      </w:r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001"/>
      </w:tblGrid>
      <w:tr w:rsidR="007E40B4" w14:paraId="5D003551" w14:textId="77777777" w:rsidTr="0067589E">
        <w:tc>
          <w:tcPr>
            <w:tcW w:w="1980" w:type="dxa"/>
          </w:tcPr>
          <w:p w14:paraId="070DF96B" w14:textId="1B9173BA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 xml:space="preserve">2017 – </w:t>
            </w:r>
          </w:p>
        </w:tc>
        <w:tc>
          <w:tcPr>
            <w:tcW w:w="7421" w:type="dxa"/>
          </w:tcPr>
          <w:p w14:paraId="3E2643B4" w14:textId="6F1C4A7D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Interim-johtaja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  <w:t>Tehtäviä:</w:t>
            </w:r>
          </w:p>
        </w:tc>
      </w:tr>
      <w:tr w:rsidR="007E40B4" w14:paraId="42EB84D6" w14:textId="77777777" w:rsidTr="0067589E">
        <w:tc>
          <w:tcPr>
            <w:tcW w:w="1980" w:type="dxa"/>
          </w:tcPr>
          <w:p w14:paraId="6C0A57F6" w14:textId="77777777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63DD7C04" w14:textId="77777777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03197F13" w14:textId="77777777" w:rsidTr="0067589E">
        <w:tc>
          <w:tcPr>
            <w:tcW w:w="1980" w:type="dxa"/>
          </w:tcPr>
          <w:p w14:paraId="6053E859" w14:textId="1338D66B" w:rsidR="007E40B4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2019–2021</w:t>
            </w:r>
          </w:p>
        </w:tc>
        <w:tc>
          <w:tcPr>
            <w:tcW w:w="7421" w:type="dxa"/>
          </w:tcPr>
          <w:p w14:paraId="01A9560E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Yritys Oy / Ltd.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</w: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Interim-toimitusjohtaja</w:t>
            </w:r>
          </w:p>
          <w:p w14:paraId="5857184F" w14:textId="4BFC642B" w:rsidR="007E40B4" w:rsidRPr="007E40B4" w:rsidRDefault="007E40B4" w:rsidP="007E40B4">
            <w:pPr>
              <w:pStyle w:val="Liststycke"/>
              <w:widowControl/>
              <w:numPr>
                <w:ilvl w:val="0"/>
                <w:numId w:val="45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Tavoitteet:</w:t>
            </w:r>
          </w:p>
          <w:p w14:paraId="0E0579AC" w14:textId="434741F5" w:rsidR="007E40B4" w:rsidRPr="007E40B4" w:rsidRDefault="007E40B4" w:rsidP="007E40B4">
            <w:pPr>
              <w:pStyle w:val="Liststycke"/>
              <w:widowControl/>
              <w:numPr>
                <w:ilvl w:val="0"/>
                <w:numId w:val="45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Saavutukset:</w:t>
            </w:r>
          </w:p>
        </w:tc>
      </w:tr>
      <w:tr w:rsidR="007E40B4" w14:paraId="063608FF" w14:textId="77777777" w:rsidTr="0067589E">
        <w:tc>
          <w:tcPr>
            <w:tcW w:w="1980" w:type="dxa"/>
          </w:tcPr>
          <w:p w14:paraId="042CA93D" w14:textId="77777777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40653884" w14:textId="77777777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2A725BFE" w14:textId="77777777" w:rsidTr="0067589E">
        <w:tc>
          <w:tcPr>
            <w:tcW w:w="1980" w:type="dxa"/>
          </w:tcPr>
          <w:p w14:paraId="6203DC27" w14:textId="34EA4BE4" w:rsid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2018–2019</w:t>
            </w:r>
          </w:p>
        </w:tc>
        <w:tc>
          <w:tcPr>
            <w:tcW w:w="7421" w:type="dxa"/>
          </w:tcPr>
          <w:p w14:paraId="2C20F6CB" w14:textId="77777777" w:rsidR="007E40B4" w:rsidRPr="007E40B4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Yritys Oy / Ltd.</w:t>
            </w:r>
            <w:r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br/>
            </w: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Interim-talousjohtaja</w:t>
            </w:r>
          </w:p>
          <w:p w14:paraId="2BA379FA" w14:textId="642F69F8" w:rsidR="007E40B4" w:rsidRPr="007E40B4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Yritys Oy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 xml:space="preserve">:n esittely (toimiaja, liikevaihto, tulos, henkilöstömäärä) jne. </w:t>
            </w:r>
          </w:p>
          <w:p w14:paraId="1B2D3917" w14:textId="77777777" w:rsid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Vastuut: …</w:t>
            </w:r>
          </w:p>
          <w:p w14:paraId="4921A2E1" w14:textId="509910FA" w:rsidR="007E40B4" w:rsidRP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 xml:space="preserve">Saavutukset </w:t>
            </w:r>
          </w:p>
        </w:tc>
      </w:tr>
      <w:tr w:rsidR="007E40B4" w14:paraId="3E344FB5" w14:textId="77777777" w:rsidTr="0067589E">
        <w:tc>
          <w:tcPr>
            <w:tcW w:w="1980" w:type="dxa"/>
          </w:tcPr>
          <w:p w14:paraId="48E4F273" w14:textId="77777777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12360A42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29EEC88A" w14:textId="77777777" w:rsidTr="0067589E">
        <w:tc>
          <w:tcPr>
            <w:tcW w:w="1980" w:type="dxa"/>
          </w:tcPr>
          <w:p w14:paraId="783A073C" w14:textId="37FF3EA5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2006–2017</w:t>
            </w:r>
          </w:p>
        </w:tc>
        <w:tc>
          <w:tcPr>
            <w:tcW w:w="7421" w:type="dxa"/>
          </w:tcPr>
          <w:p w14:paraId="2AB49B0C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Yritys Oy / Ltd.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</w: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Varatoimitusjohtaja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  <w:t xml:space="preserve">Yritys kehittää, valmistaa ja myy XXX-tuotteita. Liikevaihto on X miljardia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EUR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, toiminta kattaa YYY maata. Työntekijöitä on XXX. Raportointi </w:t>
            </w:r>
            <w:proofErr w:type="spellStart"/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YYY:lle</w:t>
            </w:r>
            <w:proofErr w:type="spellEnd"/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.</w:t>
            </w:r>
          </w:p>
          <w:p w14:paraId="6DACD281" w14:textId="77777777" w:rsidR="007E40B4" w:rsidRPr="00431BF6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Myynnin kasvu …</w:t>
            </w:r>
          </w:p>
          <w:p w14:paraId="1A149314" w14:textId="77777777" w:rsidR="007E40B4" w:rsidRPr="00431BF6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Raportoinnin parantaminen …</w:t>
            </w:r>
          </w:p>
          <w:p w14:paraId="225B359E" w14:textId="77777777" w:rsidR="007E40B4" w:rsidRPr="00431BF6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Kustannussäästöt …</w:t>
            </w:r>
          </w:p>
          <w:p w14:paraId="1ABB257C" w14:textId="77777777" w:rsid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Suunnitteli ja kehitti …</w:t>
            </w:r>
          </w:p>
          <w:p w14:paraId="5EF1D74D" w14:textId="3DCDC995" w:rsidR="007E40B4" w:rsidRP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Tehosti …</w:t>
            </w:r>
          </w:p>
          <w:p w14:paraId="65347EBB" w14:textId="3A460DAD" w:rsidR="007E40B4" w:rsidRP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Otti käyttöön …</w:t>
            </w:r>
          </w:p>
        </w:tc>
      </w:tr>
      <w:tr w:rsidR="007E40B4" w14:paraId="3340CB50" w14:textId="77777777" w:rsidTr="0067589E">
        <w:tc>
          <w:tcPr>
            <w:tcW w:w="1980" w:type="dxa"/>
          </w:tcPr>
          <w:p w14:paraId="4CA71428" w14:textId="77777777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40BD24FD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61054F49" w14:textId="77777777" w:rsidTr="0067589E">
        <w:tc>
          <w:tcPr>
            <w:tcW w:w="1980" w:type="dxa"/>
          </w:tcPr>
          <w:p w14:paraId="2EC370B1" w14:textId="45722F96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2000–2006</w:t>
            </w:r>
          </w:p>
        </w:tc>
        <w:tc>
          <w:tcPr>
            <w:tcW w:w="7421" w:type="dxa"/>
          </w:tcPr>
          <w:p w14:paraId="249BE456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Yritys Oy / Ltd.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</w:r>
            <w:r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COO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  <w:t xml:space="preserve">Yritys kehittää, valmistaa ja myy XXX-tuotteita. Liikevaihto on X miljardia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EUR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, toiminta kattaa YYY maata. Työntekijöitä on XXX. Raportointi </w:t>
            </w:r>
            <w:proofErr w:type="spellStart"/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YYY:lle</w:t>
            </w:r>
            <w:proofErr w:type="spellEnd"/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.</w:t>
            </w:r>
          </w:p>
          <w:p w14:paraId="0B937C2E" w14:textId="77777777" w:rsidR="007E40B4" w:rsidRPr="00431BF6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Myynnin kasvu …</w:t>
            </w:r>
          </w:p>
          <w:p w14:paraId="340FA862" w14:textId="77777777" w:rsidR="007E40B4" w:rsidRPr="00431BF6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Raportoinnin parantaminen …</w:t>
            </w:r>
          </w:p>
          <w:p w14:paraId="57BB8FDE" w14:textId="77777777" w:rsidR="007E40B4" w:rsidRPr="00431BF6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Kustannussäästöt …</w:t>
            </w:r>
          </w:p>
          <w:p w14:paraId="518B1070" w14:textId="77777777" w:rsid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Suunnitteli ja kehitti …</w:t>
            </w:r>
          </w:p>
          <w:p w14:paraId="1AC70B32" w14:textId="3A5FE52A" w:rsidR="007E40B4" w:rsidRPr="007E40B4" w:rsidRDefault="007E40B4" w:rsidP="007E40B4">
            <w:pPr>
              <w:pStyle w:val="Liststycke"/>
              <w:widowControl/>
              <w:numPr>
                <w:ilvl w:val="0"/>
                <w:numId w:val="4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Tehosti …</w:t>
            </w:r>
          </w:p>
        </w:tc>
      </w:tr>
      <w:tr w:rsidR="007E40B4" w14:paraId="3639158B" w14:textId="77777777" w:rsidTr="0067589E">
        <w:tc>
          <w:tcPr>
            <w:tcW w:w="1980" w:type="dxa"/>
          </w:tcPr>
          <w:p w14:paraId="2EE0D360" w14:textId="701E89A0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0219E37E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0EB7E2E8" w14:textId="77777777" w:rsidTr="0067589E">
        <w:tc>
          <w:tcPr>
            <w:tcW w:w="1980" w:type="dxa"/>
          </w:tcPr>
          <w:p w14:paraId="2C05CA4B" w14:textId="5E92C52C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1998–2000</w:t>
            </w:r>
          </w:p>
        </w:tc>
        <w:tc>
          <w:tcPr>
            <w:tcW w:w="7421" w:type="dxa"/>
          </w:tcPr>
          <w:p w14:paraId="752E5D22" w14:textId="7647DDC6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Yritys Oy / Ltd.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</w: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Varatoimitusjohtaja</w:t>
            </w: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br/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[kuvaus kuten yllä]</w:t>
            </w:r>
          </w:p>
        </w:tc>
      </w:tr>
      <w:tr w:rsidR="007E40B4" w14:paraId="6620AE8B" w14:textId="77777777" w:rsidTr="0067589E">
        <w:tc>
          <w:tcPr>
            <w:tcW w:w="1980" w:type="dxa"/>
          </w:tcPr>
          <w:p w14:paraId="778D7C1F" w14:textId="77777777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09DFB49D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637CD642" w14:textId="77777777" w:rsidTr="0067589E">
        <w:tc>
          <w:tcPr>
            <w:tcW w:w="1980" w:type="dxa"/>
          </w:tcPr>
          <w:p w14:paraId="5C6AB78D" w14:textId="20519847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1982–1998</w:t>
            </w:r>
          </w:p>
        </w:tc>
        <w:tc>
          <w:tcPr>
            <w:tcW w:w="7421" w:type="dxa"/>
          </w:tcPr>
          <w:p w14:paraId="0510759E" w14:textId="6499069F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Yritys Oy / Ltd.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</w: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Varatoimitusjohtaja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br/>
              <w:t>[kuvaus kuten yllä]</w:t>
            </w:r>
          </w:p>
        </w:tc>
      </w:tr>
      <w:tr w:rsidR="007E40B4" w14:paraId="64ADA742" w14:textId="77777777" w:rsidTr="0067589E">
        <w:tc>
          <w:tcPr>
            <w:tcW w:w="1980" w:type="dxa"/>
          </w:tcPr>
          <w:p w14:paraId="3E38386C" w14:textId="77777777" w:rsidR="007E40B4" w:rsidRPr="00431BF6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0DD94EB8" w14:textId="77777777" w:rsidR="007E40B4" w:rsidRPr="00431BF6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</w:tr>
      <w:tr w:rsidR="007E40B4" w14:paraId="5B367726" w14:textId="77777777" w:rsidTr="0067589E">
        <w:tc>
          <w:tcPr>
            <w:tcW w:w="1980" w:type="dxa"/>
          </w:tcPr>
          <w:p w14:paraId="00CD16E2" w14:textId="0461C646" w:rsidR="007E40B4" w:rsidRP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199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4</w:t>
            </w: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–1998</w:t>
            </w:r>
          </w:p>
        </w:tc>
        <w:tc>
          <w:tcPr>
            <w:tcW w:w="7421" w:type="dxa"/>
          </w:tcPr>
          <w:p w14:paraId="058AA547" w14:textId="77777777" w:rsidR="007E40B4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Tuotantopäällikkö</w:t>
            </w:r>
          </w:p>
          <w:p w14:paraId="1DEB8DAF" w14:textId="77777777" w:rsidR="007E40B4" w:rsidRDefault="007E40B4" w:rsidP="007E40B4">
            <w:pPr>
              <w:widowControl/>
              <w:numPr>
                <w:ilvl w:val="0"/>
                <w:numId w:val="34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Uuden tuotantolinjan lanseeraus …</w:t>
            </w:r>
          </w:p>
          <w:p w14:paraId="56F39F63" w14:textId="69F14D28" w:rsidR="008606C4" w:rsidRPr="008606C4" w:rsidRDefault="008606C4" w:rsidP="008606C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ind w:left="360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7E40B4" w14:paraId="32A476CE" w14:textId="77777777" w:rsidTr="0067589E">
        <w:tc>
          <w:tcPr>
            <w:tcW w:w="1980" w:type="dxa"/>
          </w:tcPr>
          <w:p w14:paraId="67D15C8B" w14:textId="26FA81E7" w:rsidR="007E40B4" w:rsidRPr="007E40B4" w:rsidRDefault="007E40B4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199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2</w:t>
            </w:r>
            <w:r w:rsidRPr="007E40B4">
              <w:rPr>
                <w:rFonts w:eastAsia="Times New Roman"/>
                <w:color w:val="0F243E" w:themeColor="text2" w:themeShade="80"/>
                <w:szCs w:val="24"/>
              </w:rPr>
              <w:t>–199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4</w:t>
            </w:r>
          </w:p>
        </w:tc>
        <w:tc>
          <w:tcPr>
            <w:tcW w:w="7421" w:type="dxa"/>
          </w:tcPr>
          <w:p w14:paraId="6F379A97" w14:textId="77777777" w:rsidR="007E40B4" w:rsidRPr="007E40B4" w:rsidRDefault="007E40B4" w:rsidP="007E40B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</w:pPr>
            <w:r w:rsidRPr="007E40B4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Myyntipäällikkö</w:t>
            </w:r>
          </w:p>
          <w:p w14:paraId="43327F0D" w14:textId="77777777" w:rsidR="007E40B4" w:rsidRDefault="007E40B4" w:rsidP="007E40B4">
            <w:pPr>
              <w:widowControl/>
              <w:numPr>
                <w:ilvl w:val="0"/>
                <w:numId w:val="35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Myynnin kasvu …</w:t>
            </w:r>
          </w:p>
          <w:p w14:paraId="2CFCA9F9" w14:textId="77777777" w:rsidR="007E40B4" w:rsidRDefault="007E40B4" w:rsidP="007E40B4">
            <w:pPr>
              <w:widowControl/>
              <w:numPr>
                <w:ilvl w:val="0"/>
                <w:numId w:val="35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>
              <w:rPr>
                <w:rFonts w:eastAsia="Times New Roman"/>
                <w:color w:val="0F243E" w:themeColor="text2" w:themeShade="80"/>
                <w:szCs w:val="24"/>
              </w:rPr>
              <w:t xml:space="preserve">Tiimi </w:t>
            </w:r>
          </w:p>
          <w:p w14:paraId="65D83635" w14:textId="0DE15295" w:rsidR="008606C4" w:rsidRPr="007E40B4" w:rsidRDefault="008606C4" w:rsidP="008606C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ind w:left="360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67589E" w14:paraId="1C4C22C7" w14:textId="77777777" w:rsidTr="0067589E">
        <w:tc>
          <w:tcPr>
            <w:tcW w:w="1980" w:type="dxa"/>
          </w:tcPr>
          <w:p w14:paraId="3F1E761F" w14:textId="4B957E0E" w:rsidR="0067589E" w:rsidRPr="0067589E" w:rsidRDefault="0067589E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67589E">
              <w:rPr>
                <w:rFonts w:eastAsia="Times New Roman"/>
                <w:color w:val="0F243E" w:themeColor="text2" w:themeShade="80"/>
                <w:szCs w:val="24"/>
              </w:rPr>
              <w:t>1990–1992</w:t>
            </w:r>
            <w:r w:rsidRPr="0067589E">
              <w:rPr>
                <w:rFonts w:eastAsia="Times New Roman"/>
                <w:color w:val="0F243E" w:themeColor="text2" w:themeShade="80"/>
                <w:szCs w:val="24"/>
              </w:rPr>
              <w:br/>
            </w:r>
          </w:p>
        </w:tc>
        <w:tc>
          <w:tcPr>
            <w:tcW w:w="7421" w:type="dxa"/>
          </w:tcPr>
          <w:p w14:paraId="569EA01D" w14:textId="77777777" w:rsidR="0067589E" w:rsidRPr="0067589E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</w:pPr>
            <w:r w:rsidRPr="0067589E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Hankintapäällikkö</w:t>
            </w:r>
          </w:p>
          <w:p w14:paraId="5E492416" w14:textId="77777777" w:rsidR="0067589E" w:rsidRDefault="0067589E" w:rsidP="007E40B4">
            <w:pPr>
              <w:widowControl/>
              <w:numPr>
                <w:ilvl w:val="0"/>
                <w:numId w:val="36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Kustannussäästöt …</w:t>
            </w:r>
          </w:p>
          <w:p w14:paraId="0EA64906" w14:textId="24ACB415" w:rsidR="008606C4" w:rsidRPr="0067589E" w:rsidRDefault="008606C4" w:rsidP="008606C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ind w:left="360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67589E" w14:paraId="50200383" w14:textId="77777777" w:rsidTr="0067589E">
        <w:tc>
          <w:tcPr>
            <w:tcW w:w="1980" w:type="dxa"/>
          </w:tcPr>
          <w:p w14:paraId="425D372D" w14:textId="1A8BB001" w:rsidR="0067589E" w:rsidRPr="0067589E" w:rsidRDefault="0067589E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67589E">
              <w:rPr>
                <w:rFonts w:eastAsia="Times New Roman"/>
                <w:color w:val="0F243E" w:themeColor="text2" w:themeShade="80"/>
                <w:szCs w:val="24"/>
              </w:rPr>
              <w:t>1982–1990</w:t>
            </w:r>
          </w:p>
        </w:tc>
        <w:tc>
          <w:tcPr>
            <w:tcW w:w="7421" w:type="dxa"/>
          </w:tcPr>
          <w:p w14:paraId="059EBA5E" w14:textId="77777777" w:rsidR="0067589E" w:rsidRPr="0067589E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</w:pPr>
            <w:r w:rsidRPr="0067589E"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  <w:t>Projektipäällikkö</w:t>
            </w:r>
          </w:p>
          <w:p w14:paraId="3907EC5C" w14:textId="77777777" w:rsidR="0067589E" w:rsidRDefault="0067589E" w:rsidP="0067589E">
            <w:pPr>
              <w:widowControl/>
              <w:numPr>
                <w:ilvl w:val="0"/>
                <w:numId w:val="36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Suunnittelu ja kehitys …</w:t>
            </w:r>
          </w:p>
          <w:p w14:paraId="0D1A9703" w14:textId="25D91BB5" w:rsidR="008606C4" w:rsidRPr="008606C4" w:rsidRDefault="008606C4" w:rsidP="008606C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ind w:left="360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67589E" w14:paraId="0006C840" w14:textId="77777777" w:rsidTr="0067589E">
        <w:tc>
          <w:tcPr>
            <w:tcW w:w="1980" w:type="dxa"/>
          </w:tcPr>
          <w:p w14:paraId="1C663CCE" w14:textId="77777777" w:rsidR="0067589E" w:rsidRPr="0067589E" w:rsidRDefault="0067589E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19377817" w14:textId="77777777" w:rsidR="0067589E" w:rsidRPr="0067589E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i/>
                <w:iCs/>
                <w:color w:val="0F243E" w:themeColor="text2" w:themeShade="80"/>
                <w:szCs w:val="24"/>
              </w:rPr>
            </w:pPr>
          </w:p>
        </w:tc>
      </w:tr>
      <w:tr w:rsidR="0067589E" w14:paraId="285DC6C2" w14:textId="77777777" w:rsidTr="0067589E">
        <w:tc>
          <w:tcPr>
            <w:tcW w:w="1980" w:type="dxa"/>
          </w:tcPr>
          <w:p w14:paraId="579BF295" w14:textId="0B44D018" w:rsidR="0067589E" w:rsidRPr="0067589E" w:rsidRDefault="0067589E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HALLITUSTEHTÄVÄT</w:t>
            </w:r>
          </w:p>
        </w:tc>
        <w:tc>
          <w:tcPr>
            <w:tcW w:w="7421" w:type="dxa"/>
          </w:tcPr>
          <w:p w14:paraId="0278D432" w14:textId="0D83DDC0" w:rsidR="0067589E" w:rsidRDefault="0067589E" w:rsidP="0067589E">
            <w:pPr>
              <w:widowControl/>
              <w:numPr>
                <w:ilvl w:val="0"/>
                <w:numId w:val="46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>
              <w:rPr>
                <w:rFonts w:eastAsia="Times New Roman"/>
                <w:color w:val="0F243E" w:themeColor="text2" w:themeShade="80"/>
                <w:szCs w:val="24"/>
              </w:rPr>
              <w:t xml:space="preserve">Hallituksen puheenjohtaja, 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Yritys X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 xml:space="preserve">(2020 </w:t>
            </w:r>
            <w:r w:rsidR="00F26869">
              <w:rPr>
                <w:rFonts w:eastAsia="Times New Roman"/>
                <w:color w:val="0F243E" w:themeColor="text2" w:themeShade="80"/>
                <w:szCs w:val="24"/>
              </w:rPr>
              <w:t>–)</w:t>
            </w:r>
          </w:p>
          <w:p w14:paraId="14B61559" w14:textId="30B58AE4" w:rsidR="0067589E" w:rsidRPr="0067589E" w:rsidRDefault="0067589E" w:rsidP="0067589E">
            <w:pPr>
              <w:widowControl/>
              <w:numPr>
                <w:ilvl w:val="0"/>
                <w:numId w:val="46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67589E">
              <w:rPr>
                <w:rFonts w:eastAsia="Times New Roman"/>
                <w:color w:val="0F243E" w:themeColor="text2" w:themeShade="80"/>
                <w:szCs w:val="24"/>
              </w:rPr>
              <w:lastRenderedPageBreak/>
              <w:t xml:space="preserve">Hallituksen jäsen,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Y</w:t>
            </w:r>
            <w:r w:rsidRPr="0067589E">
              <w:rPr>
                <w:rFonts w:eastAsia="Times New Roman"/>
                <w:color w:val="0F243E" w:themeColor="text2" w:themeShade="80"/>
                <w:szCs w:val="24"/>
              </w:rPr>
              <w:t xml:space="preserve">ritys Y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(</w:t>
            </w:r>
            <w:r w:rsidR="00F26869">
              <w:rPr>
                <w:rFonts w:eastAsia="Times New Roman"/>
                <w:color w:val="0F243E" w:themeColor="text2" w:themeShade="80"/>
                <w:szCs w:val="24"/>
              </w:rPr>
              <w:t>2015–2018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)</w:t>
            </w:r>
          </w:p>
        </w:tc>
      </w:tr>
      <w:tr w:rsidR="0067589E" w14:paraId="37E60F98" w14:textId="77777777" w:rsidTr="0067589E">
        <w:tc>
          <w:tcPr>
            <w:tcW w:w="1980" w:type="dxa"/>
          </w:tcPr>
          <w:p w14:paraId="1114A4C3" w14:textId="77777777" w:rsidR="0067589E" w:rsidRPr="00431BF6" w:rsidRDefault="0067589E" w:rsidP="00431BF6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</w:p>
        </w:tc>
        <w:tc>
          <w:tcPr>
            <w:tcW w:w="7421" w:type="dxa"/>
          </w:tcPr>
          <w:p w14:paraId="6001960B" w14:textId="77777777" w:rsidR="0067589E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67589E" w14:paraId="3CEB9001" w14:textId="77777777" w:rsidTr="0067589E">
        <w:tc>
          <w:tcPr>
            <w:tcW w:w="1980" w:type="dxa"/>
          </w:tcPr>
          <w:p w14:paraId="638E7A00" w14:textId="1ED5C94B" w:rsidR="0067589E" w:rsidRPr="00431BF6" w:rsidRDefault="0067589E" w:rsidP="008606C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outlineLvl w:val="2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KOULUTUS</w:t>
            </w:r>
          </w:p>
        </w:tc>
        <w:tc>
          <w:tcPr>
            <w:tcW w:w="7421" w:type="dxa"/>
          </w:tcPr>
          <w:p w14:paraId="27A81D44" w14:textId="77777777" w:rsidR="0067589E" w:rsidRPr="00431BF6" w:rsidRDefault="0067589E" w:rsidP="0067589E">
            <w:pPr>
              <w:widowControl/>
              <w:numPr>
                <w:ilvl w:val="0"/>
                <w:numId w:val="47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Diplomi-insinööri,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 xml:space="preserve">XXX 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yliopisto</w:t>
            </w:r>
          </w:p>
          <w:p w14:paraId="58FDA51A" w14:textId="77777777" w:rsidR="0067589E" w:rsidRDefault="0067589E" w:rsidP="0067589E">
            <w:pPr>
              <w:widowControl/>
              <w:numPr>
                <w:ilvl w:val="0"/>
                <w:numId w:val="47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MBA, </w:t>
            </w:r>
            <w:r>
              <w:rPr>
                <w:rFonts w:eastAsia="Times New Roman"/>
                <w:color w:val="0F243E" w:themeColor="text2" w:themeShade="80"/>
                <w:szCs w:val="24"/>
              </w:rPr>
              <w:t>XXX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 yliopisto</w:t>
            </w:r>
          </w:p>
          <w:p w14:paraId="6BEB4CBB" w14:textId="51DD6CA4" w:rsidR="008606C4" w:rsidRPr="008606C4" w:rsidRDefault="008606C4" w:rsidP="008606C4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ind w:left="360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67589E" w14:paraId="2EDBFEE2" w14:textId="77777777" w:rsidTr="0067589E">
        <w:tc>
          <w:tcPr>
            <w:tcW w:w="1980" w:type="dxa"/>
          </w:tcPr>
          <w:p w14:paraId="0C6FA8AA" w14:textId="48DE9A64" w:rsidR="0067589E" w:rsidRPr="00431BF6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outlineLvl w:val="2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KIELITAITO</w:t>
            </w:r>
          </w:p>
        </w:tc>
        <w:tc>
          <w:tcPr>
            <w:tcW w:w="7421" w:type="dxa"/>
          </w:tcPr>
          <w:p w14:paraId="77594720" w14:textId="77777777" w:rsidR="0067589E" w:rsidRPr="00431BF6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>
              <w:rPr>
                <w:rFonts w:eastAsia="Times New Roman"/>
                <w:color w:val="0F243E" w:themeColor="text2" w:themeShade="80"/>
                <w:szCs w:val="24"/>
              </w:rPr>
              <w:t>Suomi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 xml:space="preserve"> – äidinkieli</w:t>
            </w:r>
          </w:p>
          <w:p w14:paraId="370A8D50" w14:textId="5200BB28" w:rsidR="0067589E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>
              <w:rPr>
                <w:rFonts w:eastAsia="Times New Roman"/>
                <w:color w:val="0F243E" w:themeColor="text2" w:themeShade="80"/>
                <w:szCs w:val="24"/>
              </w:rPr>
              <w:t xml:space="preserve">Englanti </w:t>
            </w: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– erinomainen</w:t>
            </w:r>
          </w:p>
          <w:p w14:paraId="390731CC" w14:textId="5F5B70BC" w:rsidR="0067589E" w:rsidRPr="00431BF6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>
              <w:rPr>
                <w:rFonts w:eastAsia="Times New Roman"/>
                <w:color w:val="0F243E" w:themeColor="text2" w:themeShade="80"/>
                <w:szCs w:val="24"/>
              </w:rPr>
              <w:t>Ruotsi</w:t>
            </w:r>
          </w:p>
          <w:p w14:paraId="32A63F6D" w14:textId="77777777" w:rsidR="0067589E" w:rsidRPr="00431BF6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ind w:left="360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</w:p>
        </w:tc>
      </w:tr>
      <w:tr w:rsidR="0067589E" w14:paraId="710D0649" w14:textId="77777777" w:rsidTr="0067589E">
        <w:tc>
          <w:tcPr>
            <w:tcW w:w="1980" w:type="dxa"/>
          </w:tcPr>
          <w:p w14:paraId="1E4E1FDF" w14:textId="6834B3B2" w:rsidR="0067589E" w:rsidRPr="00431BF6" w:rsidRDefault="0067589E" w:rsidP="0067589E">
            <w:pPr>
              <w:widowControl/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outlineLvl w:val="2"/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b/>
                <w:bCs/>
                <w:color w:val="0F243E" w:themeColor="text2" w:themeShade="80"/>
                <w:szCs w:val="24"/>
              </w:rPr>
              <w:t>MUUTA</w:t>
            </w:r>
          </w:p>
        </w:tc>
        <w:tc>
          <w:tcPr>
            <w:tcW w:w="7421" w:type="dxa"/>
          </w:tcPr>
          <w:p w14:paraId="3AFC0CB9" w14:textId="1815EA22" w:rsidR="0067589E" w:rsidRDefault="0067589E" w:rsidP="0067589E">
            <w:pPr>
              <w:widowControl/>
              <w:numPr>
                <w:ilvl w:val="0"/>
                <w:numId w:val="41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>
              <w:rPr>
                <w:rFonts w:eastAsia="Times New Roman"/>
                <w:color w:val="0F243E" w:themeColor="text2" w:themeShade="80"/>
                <w:szCs w:val="24"/>
              </w:rPr>
              <w:t>Lyhyt yhteenveto ammatillisesta osaamisesta</w:t>
            </w:r>
          </w:p>
          <w:p w14:paraId="36297F7F" w14:textId="51BA03E8" w:rsidR="0067589E" w:rsidRPr="008606C4" w:rsidRDefault="0067589E" w:rsidP="0067589E">
            <w:pPr>
              <w:widowControl/>
              <w:numPr>
                <w:ilvl w:val="0"/>
                <w:numId w:val="41"/>
              </w:numPr>
              <w:tabs>
                <w:tab w:val="clear" w:pos="2127"/>
                <w:tab w:val="clear" w:pos="4536"/>
              </w:tabs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rPr>
                <w:rFonts w:eastAsia="Times New Roman"/>
                <w:color w:val="0F243E" w:themeColor="text2" w:themeShade="80"/>
                <w:szCs w:val="24"/>
              </w:rPr>
            </w:pPr>
            <w:r w:rsidRPr="00431BF6">
              <w:rPr>
                <w:rFonts w:eastAsia="Times New Roman"/>
                <w:color w:val="0F243E" w:themeColor="text2" w:themeShade="80"/>
                <w:szCs w:val="24"/>
              </w:rPr>
              <w:t>muu relevantti osaaminen, esim. IT- tai talousjärjestelmät, vapaaehtoistyö jne.</w:t>
            </w:r>
          </w:p>
        </w:tc>
      </w:tr>
    </w:tbl>
    <w:p w14:paraId="339729C8" w14:textId="77777777" w:rsidR="00700C8A" w:rsidRPr="00431BF6" w:rsidRDefault="00700C8A" w:rsidP="00713D78">
      <w:pPr>
        <w:rPr>
          <w:rFonts w:cs="Arial"/>
          <w:color w:val="0F243E" w:themeColor="text2" w:themeShade="80"/>
          <w:szCs w:val="24"/>
        </w:rPr>
      </w:pPr>
    </w:p>
    <w:sectPr w:rsidR="00700C8A" w:rsidRPr="00431BF6" w:rsidSect="00865513">
      <w:headerReference w:type="default" r:id="rId8"/>
      <w:footerReference w:type="default" r:id="rId9"/>
      <w:pgSz w:w="11906" w:h="16838" w:code="9"/>
      <w:pgMar w:top="2268" w:right="1418" w:bottom="851" w:left="107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77680" w14:textId="77777777" w:rsidR="001E743A" w:rsidRDefault="001E743A">
      <w:r>
        <w:separator/>
      </w:r>
    </w:p>
  </w:endnote>
  <w:endnote w:type="continuationSeparator" w:id="0">
    <w:p w14:paraId="0667DE6B" w14:textId="77777777" w:rsidR="001E743A" w:rsidRDefault="001E7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2FC7C" w14:textId="47A252F9" w:rsidR="00435BA0" w:rsidRPr="000B7201" w:rsidRDefault="00435BA0" w:rsidP="00EC0627">
    <w:pPr>
      <w:pStyle w:val="Sidfot"/>
      <w:spacing w:before="240"/>
      <w:jc w:val="center"/>
      <w:rPr>
        <w:rFonts w:cs="Arial"/>
        <w:sz w:val="18"/>
        <w:szCs w:val="18"/>
        <w:lang w:val="en-US"/>
      </w:rPr>
    </w:pPr>
    <w:r w:rsidRPr="000B7201">
      <w:rPr>
        <w:rFonts w:cs="Arial"/>
        <w:sz w:val="18"/>
        <w:szCs w:val="18"/>
        <w:lang w:val="en-US"/>
      </w:rPr>
      <w:t xml:space="preserve">Nordic Interim Executive Solutions </w:t>
    </w:r>
    <w:r w:rsidR="000959A3">
      <w:rPr>
        <w:rFonts w:cs="Arial"/>
        <w:sz w:val="18"/>
        <w:szCs w:val="18"/>
        <w:lang w:val="en-US"/>
      </w:rPr>
      <w:t xml:space="preserve">Finland </w:t>
    </w:r>
    <w:r w:rsidR="003D36A1">
      <w:rPr>
        <w:rFonts w:cs="Arial"/>
        <w:sz w:val="18"/>
        <w:szCs w:val="18"/>
        <w:lang w:val="en-US"/>
      </w:rPr>
      <w:t>Oy Ab</w:t>
    </w:r>
  </w:p>
  <w:p w14:paraId="7968DEE0" w14:textId="39B13E59" w:rsidR="00435BA0" w:rsidRPr="000B7201" w:rsidRDefault="00435BA0" w:rsidP="00435BA0">
    <w:pPr>
      <w:pStyle w:val="Sidfot"/>
      <w:jc w:val="center"/>
      <w:rPr>
        <w:rFonts w:cs="Arial"/>
        <w:sz w:val="12"/>
        <w:szCs w:val="1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99B28" w14:textId="77777777" w:rsidR="001E743A" w:rsidRDefault="001E743A">
      <w:r>
        <w:separator/>
      </w:r>
    </w:p>
  </w:footnote>
  <w:footnote w:type="continuationSeparator" w:id="0">
    <w:p w14:paraId="3769E316" w14:textId="77777777" w:rsidR="001E743A" w:rsidRDefault="001E74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A5135" w14:textId="7E83DF4C" w:rsidR="00144640" w:rsidRPr="00865513" w:rsidRDefault="00144640" w:rsidP="00354349">
    <w:pPr>
      <w:pStyle w:val="Sidhuvud"/>
      <w:tabs>
        <w:tab w:val="clear" w:pos="9072"/>
      </w:tabs>
      <w:ind w:right="-497"/>
      <w:jc w:val="right"/>
      <w:rPr>
        <w:sz w:val="16"/>
        <w:szCs w:val="16"/>
      </w:rPr>
    </w:pPr>
  </w:p>
  <w:p w14:paraId="241A720E" w14:textId="500DC150" w:rsidR="00601EC1" w:rsidRPr="00865513" w:rsidRDefault="00EC0627" w:rsidP="00354349">
    <w:pPr>
      <w:pStyle w:val="Sidhuvud"/>
      <w:tabs>
        <w:tab w:val="clear" w:pos="9072"/>
      </w:tabs>
      <w:ind w:right="-497"/>
      <w:jc w:val="right"/>
      <w:rPr>
        <w:sz w:val="16"/>
        <w:szCs w:val="16"/>
      </w:rPr>
    </w:pPr>
    <w:r>
      <w:rPr>
        <w:noProof/>
      </w:rPr>
      <w:drawing>
        <wp:inline distT="0" distB="0" distL="0" distR="0" wp14:anchorId="3ABDFDF1" wp14:editId="6C433BE2">
          <wp:extent cx="2160000" cy="389218"/>
          <wp:effectExtent l="0" t="0" r="0" b="0"/>
          <wp:docPr id="1" name="Bildobjekt 2" descr="En bild som visar Teckensnitt, text, Grafik, vi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2" descr="En bild som visar Teckensnitt, text, Grafik, vit&#10;&#10;Automatiskt genererad beskrivni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000" cy="389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38BA"/>
    <w:multiLevelType w:val="hybridMultilevel"/>
    <w:tmpl w:val="DECA8EA0"/>
    <w:lvl w:ilvl="0" w:tplc="041D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71D19A0"/>
    <w:multiLevelType w:val="hybridMultilevel"/>
    <w:tmpl w:val="09FA2550"/>
    <w:lvl w:ilvl="0" w:tplc="FBA0B882">
      <w:start w:val="184"/>
      <w:numFmt w:val="bullet"/>
      <w:lvlText w:val="-"/>
      <w:lvlJc w:val="left"/>
      <w:pPr>
        <w:tabs>
          <w:tab w:val="num" w:pos="1665"/>
        </w:tabs>
        <w:ind w:left="1665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2385"/>
        </w:tabs>
        <w:ind w:left="2385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825"/>
        </w:tabs>
        <w:ind w:left="382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4545"/>
        </w:tabs>
        <w:ind w:left="4545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5265"/>
        </w:tabs>
        <w:ind w:left="526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985"/>
        </w:tabs>
        <w:ind w:left="598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705"/>
        </w:tabs>
        <w:ind w:left="6705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7425"/>
        </w:tabs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81F4890"/>
    <w:multiLevelType w:val="hybridMultilevel"/>
    <w:tmpl w:val="FF4C9B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57218"/>
    <w:multiLevelType w:val="hybridMultilevel"/>
    <w:tmpl w:val="A9BE721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F90DA1"/>
    <w:multiLevelType w:val="multilevel"/>
    <w:tmpl w:val="0BDC4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C4352F"/>
    <w:multiLevelType w:val="hybridMultilevel"/>
    <w:tmpl w:val="1AA485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320FE"/>
    <w:multiLevelType w:val="multilevel"/>
    <w:tmpl w:val="AA82C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777568"/>
    <w:multiLevelType w:val="multilevel"/>
    <w:tmpl w:val="3678E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7226B7"/>
    <w:multiLevelType w:val="multilevel"/>
    <w:tmpl w:val="C92E942E"/>
    <w:lvl w:ilvl="0">
      <w:start w:val="1998"/>
      <w:numFmt w:val="decimal"/>
      <w:lvlText w:val="%1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9434EDA"/>
    <w:multiLevelType w:val="multilevel"/>
    <w:tmpl w:val="89D2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EA5561"/>
    <w:multiLevelType w:val="multilevel"/>
    <w:tmpl w:val="5E821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7412FF"/>
    <w:multiLevelType w:val="hybridMultilevel"/>
    <w:tmpl w:val="F2DEF3E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766512">
      <w:numFmt w:val="bullet"/>
      <w:lvlText w:val="-"/>
      <w:lvlJc w:val="left"/>
      <w:pPr>
        <w:tabs>
          <w:tab w:val="num" w:pos="3210"/>
        </w:tabs>
        <w:ind w:left="321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D07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0F21BD1"/>
    <w:multiLevelType w:val="hybridMultilevel"/>
    <w:tmpl w:val="924CFF4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3F2E12"/>
    <w:multiLevelType w:val="hybridMultilevel"/>
    <w:tmpl w:val="6B3686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8609A"/>
    <w:multiLevelType w:val="hybridMultilevel"/>
    <w:tmpl w:val="6E82F31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8B72F9"/>
    <w:multiLevelType w:val="multilevel"/>
    <w:tmpl w:val="FBC2F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402074"/>
    <w:multiLevelType w:val="multilevel"/>
    <w:tmpl w:val="6C64B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FC5770"/>
    <w:multiLevelType w:val="multilevel"/>
    <w:tmpl w:val="4B742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0D413B"/>
    <w:multiLevelType w:val="hybridMultilevel"/>
    <w:tmpl w:val="5720C5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02092A"/>
    <w:multiLevelType w:val="hybridMultilevel"/>
    <w:tmpl w:val="3808F52A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4C14A4"/>
    <w:multiLevelType w:val="hybridMultilevel"/>
    <w:tmpl w:val="1850F3B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16224F"/>
    <w:multiLevelType w:val="hybridMultilevel"/>
    <w:tmpl w:val="E6E0BFB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152882"/>
    <w:multiLevelType w:val="hybridMultilevel"/>
    <w:tmpl w:val="A1106B7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CB5771"/>
    <w:multiLevelType w:val="multilevel"/>
    <w:tmpl w:val="A490A8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A67A3C"/>
    <w:multiLevelType w:val="multilevel"/>
    <w:tmpl w:val="7D4AF2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9B698D"/>
    <w:multiLevelType w:val="hybridMultilevel"/>
    <w:tmpl w:val="147E9310"/>
    <w:lvl w:ilvl="0" w:tplc="041D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3611864"/>
    <w:multiLevelType w:val="multilevel"/>
    <w:tmpl w:val="D034D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CB5811"/>
    <w:multiLevelType w:val="hybridMultilevel"/>
    <w:tmpl w:val="B24EF0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07860"/>
    <w:multiLevelType w:val="hybridMultilevel"/>
    <w:tmpl w:val="2A045AF2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3554FB"/>
    <w:multiLevelType w:val="multilevel"/>
    <w:tmpl w:val="53D2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C1311A"/>
    <w:multiLevelType w:val="hybridMultilevel"/>
    <w:tmpl w:val="572830B4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3511503"/>
    <w:multiLevelType w:val="hybridMultilevel"/>
    <w:tmpl w:val="DE04DCF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48C5611"/>
    <w:multiLevelType w:val="hybridMultilevel"/>
    <w:tmpl w:val="16620FF6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675D2E"/>
    <w:multiLevelType w:val="hybridMultilevel"/>
    <w:tmpl w:val="CE22A91A"/>
    <w:lvl w:ilvl="0" w:tplc="132E25AC">
      <w:start w:val="1"/>
      <w:numFmt w:val="decimal"/>
      <w:pStyle w:val="Rubrik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97C3E4F"/>
    <w:multiLevelType w:val="multilevel"/>
    <w:tmpl w:val="51464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9C242D5"/>
    <w:multiLevelType w:val="multilevel"/>
    <w:tmpl w:val="D36C8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05D1095"/>
    <w:multiLevelType w:val="hybridMultilevel"/>
    <w:tmpl w:val="1B12EF9C"/>
    <w:lvl w:ilvl="0" w:tplc="2000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0CC2F72"/>
    <w:multiLevelType w:val="hybridMultilevel"/>
    <w:tmpl w:val="CBC8577A"/>
    <w:lvl w:ilvl="0" w:tplc="041D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5E02F8"/>
    <w:multiLevelType w:val="hybridMultilevel"/>
    <w:tmpl w:val="0EC60072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06110A9"/>
    <w:multiLevelType w:val="hybridMultilevel"/>
    <w:tmpl w:val="BAFE359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7922E40">
      <w:numFmt w:val="bullet"/>
      <w:lvlText w:val="-"/>
      <w:lvlJc w:val="left"/>
      <w:pPr>
        <w:tabs>
          <w:tab w:val="num" w:pos="2850"/>
        </w:tabs>
        <w:ind w:left="285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2F56CD0"/>
    <w:multiLevelType w:val="hybridMultilevel"/>
    <w:tmpl w:val="78223F0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7E55F80"/>
    <w:multiLevelType w:val="hybridMultilevel"/>
    <w:tmpl w:val="4420000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8855403"/>
    <w:multiLevelType w:val="multilevel"/>
    <w:tmpl w:val="5AD4ED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D73580"/>
    <w:multiLevelType w:val="hybridMultilevel"/>
    <w:tmpl w:val="373A21AE"/>
    <w:lvl w:ilvl="0" w:tplc="85F45B68">
      <w:numFmt w:val="bullet"/>
      <w:lvlText w:val="•"/>
      <w:lvlJc w:val="left"/>
      <w:pPr>
        <w:ind w:left="720" w:hanging="720"/>
      </w:pPr>
      <w:rPr>
        <w:rFonts w:ascii="Aptos" w:eastAsia="Times New Roman" w:hAnsi="Apto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3258F8"/>
    <w:multiLevelType w:val="hybridMultilevel"/>
    <w:tmpl w:val="BC0E1CA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621CB0"/>
    <w:multiLevelType w:val="hybridMultilevel"/>
    <w:tmpl w:val="E1B812D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27849201">
    <w:abstractNumId w:val="34"/>
  </w:num>
  <w:num w:numId="2" w16cid:durableId="2094159004">
    <w:abstractNumId w:val="46"/>
  </w:num>
  <w:num w:numId="3" w16cid:durableId="1438140241">
    <w:abstractNumId w:val="23"/>
  </w:num>
  <w:num w:numId="4" w16cid:durableId="693313344">
    <w:abstractNumId w:val="41"/>
  </w:num>
  <w:num w:numId="5" w16cid:durableId="1940868487">
    <w:abstractNumId w:val="32"/>
  </w:num>
  <w:num w:numId="6" w16cid:durableId="205485736">
    <w:abstractNumId w:val="12"/>
  </w:num>
  <w:num w:numId="7" w16cid:durableId="920338682">
    <w:abstractNumId w:val="13"/>
  </w:num>
  <w:num w:numId="8" w16cid:durableId="1950117227">
    <w:abstractNumId w:val="21"/>
  </w:num>
  <w:num w:numId="9" w16cid:durableId="297607310">
    <w:abstractNumId w:val="0"/>
  </w:num>
  <w:num w:numId="10" w16cid:durableId="832843270">
    <w:abstractNumId w:val="11"/>
  </w:num>
  <w:num w:numId="11" w16cid:durableId="705254851">
    <w:abstractNumId w:val="40"/>
  </w:num>
  <w:num w:numId="12" w16cid:durableId="1665665333">
    <w:abstractNumId w:val="1"/>
  </w:num>
  <w:num w:numId="13" w16cid:durableId="1786801260">
    <w:abstractNumId w:val="20"/>
  </w:num>
  <w:num w:numId="14" w16cid:durableId="1355574295">
    <w:abstractNumId w:val="39"/>
  </w:num>
  <w:num w:numId="15" w16cid:durableId="1548907397">
    <w:abstractNumId w:val="33"/>
  </w:num>
  <w:num w:numId="16" w16cid:durableId="571934996">
    <w:abstractNumId w:val="31"/>
  </w:num>
  <w:num w:numId="17" w16cid:durableId="673458468">
    <w:abstractNumId w:val="8"/>
  </w:num>
  <w:num w:numId="18" w16cid:durableId="1790515141">
    <w:abstractNumId w:val="45"/>
  </w:num>
  <w:num w:numId="19" w16cid:durableId="816839">
    <w:abstractNumId w:val="26"/>
  </w:num>
  <w:num w:numId="20" w16cid:durableId="1799837839">
    <w:abstractNumId w:val="29"/>
  </w:num>
  <w:num w:numId="21" w16cid:durableId="1905749034">
    <w:abstractNumId w:val="22"/>
  </w:num>
  <w:num w:numId="22" w16cid:durableId="999499072">
    <w:abstractNumId w:val="2"/>
  </w:num>
  <w:num w:numId="23" w16cid:durableId="426383920">
    <w:abstractNumId w:val="14"/>
  </w:num>
  <w:num w:numId="24" w16cid:durableId="572006534">
    <w:abstractNumId w:val="38"/>
  </w:num>
  <w:num w:numId="25" w16cid:durableId="1113212793">
    <w:abstractNumId w:val="15"/>
  </w:num>
  <w:num w:numId="26" w16cid:durableId="1279147449">
    <w:abstractNumId w:val="5"/>
  </w:num>
  <w:num w:numId="27" w16cid:durableId="1956865511">
    <w:abstractNumId w:val="3"/>
  </w:num>
  <w:num w:numId="28" w16cid:durableId="1228492002">
    <w:abstractNumId w:val="19"/>
  </w:num>
  <w:num w:numId="29" w16cid:durableId="628126365">
    <w:abstractNumId w:val="28"/>
  </w:num>
  <w:num w:numId="30" w16cid:durableId="913667377">
    <w:abstractNumId w:val="27"/>
  </w:num>
  <w:num w:numId="31" w16cid:durableId="331228199">
    <w:abstractNumId w:val="16"/>
  </w:num>
  <w:num w:numId="32" w16cid:durableId="596989194">
    <w:abstractNumId w:val="18"/>
  </w:num>
  <w:num w:numId="33" w16cid:durableId="907225630">
    <w:abstractNumId w:val="6"/>
  </w:num>
  <w:num w:numId="34" w16cid:durableId="1189684506">
    <w:abstractNumId w:val="43"/>
  </w:num>
  <w:num w:numId="35" w16cid:durableId="662853745">
    <w:abstractNumId w:val="7"/>
  </w:num>
  <w:num w:numId="36" w16cid:durableId="482047177">
    <w:abstractNumId w:val="25"/>
  </w:num>
  <w:num w:numId="37" w16cid:durableId="94786952">
    <w:abstractNumId w:val="9"/>
  </w:num>
  <w:num w:numId="38" w16cid:durableId="570651408">
    <w:abstractNumId w:val="10"/>
  </w:num>
  <w:num w:numId="39" w16cid:durableId="73820906">
    <w:abstractNumId w:val="4"/>
  </w:num>
  <w:num w:numId="40" w16cid:durableId="1327244294">
    <w:abstractNumId w:val="35"/>
  </w:num>
  <w:num w:numId="41" w16cid:durableId="1130979089">
    <w:abstractNumId w:val="24"/>
  </w:num>
  <w:num w:numId="42" w16cid:durableId="1584676828">
    <w:abstractNumId w:val="30"/>
  </w:num>
  <w:num w:numId="43" w16cid:durableId="1221554800">
    <w:abstractNumId w:val="42"/>
  </w:num>
  <w:num w:numId="44" w16cid:durableId="810638066">
    <w:abstractNumId w:val="37"/>
  </w:num>
  <w:num w:numId="45" w16cid:durableId="1901863126">
    <w:abstractNumId w:val="44"/>
  </w:num>
  <w:num w:numId="46" w16cid:durableId="926229767">
    <w:abstractNumId w:val="17"/>
  </w:num>
  <w:num w:numId="47" w16cid:durableId="55419956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tjAxMDOxNDExtTRX0lEKTi0uzszPAykwrAUAahYXfiwAAAA="/>
  </w:docVars>
  <w:rsids>
    <w:rsidRoot w:val="00C02A1F"/>
    <w:rsid w:val="00005A90"/>
    <w:rsid w:val="000060B6"/>
    <w:rsid w:val="00020EA3"/>
    <w:rsid w:val="00027369"/>
    <w:rsid w:val="00027FB1"/>
    <w:rsid w:val="00047BBB"/>
    <w:rsid w:val="00051C66"/>
    <w:rsid w:val="00062C01"/>
    <w:rsid w:val="000668C5"/>
    <w:rsid w:val="00081DA3"/>
    <w:rsid w:val="00083F93"/>
    <w:rsid w:val="000959A3"/>
    <w:rsid w:val="000A3792"/>
    <w:rsid w:val="000B7201"/>
    <w:rsid w:val="000D5D14"/>
    <w:rsid w:val="000D7EDE"/>
    <w:rsid w:val="000E0C84"/>
    <w:rsid w:val="000E734C"/>
    <w:rsid w:val="00100885"/>
    <w:rsid w:val="00111F8F"/>
    <w:rsid w:val="00115D61"/>
    <w:rsid w:val="00124D84"/>
    <w:rsid w:val="00125782"/>
    <w:rsid w:val="00126A08"/>
    <w:rsid w:val="00134B49"/>
    <w:rsid w:val="00142C9A"/>
    <w:rsid w:val="00144640"/>
    <w:rsid w:val="0014465E"/>
    <w:rsid w:val="00153B6D"/>
    <w:rsid w:val="001701C0"/>
    <w:rsid w:val="00174BF9"/>
    <w:rsid w:val="001963D1"/>
    <w:rsid w:val="001B123A"/>
    <w:rsid w:val="001B7324"/>
    <w:rsid w:val="001D59CF"/>
    <w:rsid w:val="001E47E0"/>
    <w:rsid w:val="001E743A"/>
    <w:rsid w:val="001F2BC2"/>
    <w:rsid w:val="001F7F01"/>
    <w:rsid w:val="0020085B"/>
    <w:rsid w:val="00202FD3"/>
    <w:rsid w:val="0024322E"/>
    <w:rsid w:val="002509B6"/>
    <w:rsid w:val="002715C8"/>
    <w:rsid w:val="00275555"/>
    <w:rsid w:val="002901AA"/>
    <w:rsid w:val="002C1081"/>
    <w:rsid w:val="002C278C"/>
    <w:rsid w:val="002C5B02"/>
    <w:rsid w:val="002F0B21"/>
    <w:rsid w:val="00304C20"/>
    <w:rsid w:val="003056B4"/>
    <w:rsid w:val="00327766"/>
    <w:rsid w:val="003309B2"/>
    <w:rsid w:val="00337654"/>
    <w:rsid w:val="00354349"/>
    <w:rsid w:val="003573DE"/>
    <w:rsid w:val="00357D38"/>
    <w:rsid w:val="00370C7B"/>
    <w:rsid w:val="00393888"/>
    <w:rsid w:val="003A14ED"/>
    <w:rsid w:val="003B4A6B"/>
    <w:rsid w:val="003B5877"/>
    <w:rsid w:val="003D0901"/>
    <w:rsid w:val="003D3454"/>
    <w:rsid w:val="003D36A1"/>
    <w:rsid w:val="003D4CF3"/>
    <w:rsid w:val="003F34F1"/>
    <w:rsid w:val="00405FA6"/>
    <w:rsid w:val="004068F0"/>
    <w:rsid w:val="00424819"/>
    <w:rsid w:val="0043038E"/>
    <w:rsid w:val="00431BF6"/>
    <w:rsid w:val="00435BA0"/>
    <w:rsid w:val="004704F4"/>
    <w:rsid w:val="00473CC4"/>
    <w:rsid w:val="00494D4E"/>
    <w:rsid w:val="004B01AC"/>
    <w:rsid w:val="004B7AC3"/>
    <w:rsid w:val="004C0CBD"/>
    <w:rsid w:val="004E2FFF"/>
    <w:rsid w:val="004E77EC"/>
    <w:rsid w:val="00502D16"/>
    <w:rsid w:val="00507633"/>
    <w:rsid w:val="005177C3"/>
    <w:rsid w:val="005436F5"/>
    <w:rsid w:val="005728F6"/>
    <w:rsid w:val="005B0DDA"/>
    <w:rsid w:val="005B7619"/>
    <w:rsid w:val="005C3939"/>
    <w:rsid w:val="005C5111"/>
    <w:rsid w:val="005D628A"/>
    <w:rsid w:val="00601EC1"/>
    <w:rsid w:val="00607A76"/>
    <w:rsid w:val="00635CA6"/>
    <w:rsid w:val="00650D14"/>
    <w:rsid w:val="00655E7D"/>
    <w:rsid w:val="00656853"/>
    <w:rsid w:val="00660875"/>
    <w:rsid w:val="006641A8"/>
    <w:rsid w:val="0066494C"/>
    <w:rsid w:val="00670D1D"/>
    <w:rsid w:val="0067589E"/>
    <w:rsid w:val="00686B54"/>
    <w:rsid w:val="00686DFD"/>
    <w:rsid w:val="00700C8A"/>
    <w:rsid w:val="00713D78"/>
    <w:rsid w:val="00740AEF"/>
    <w:rsid w:val="00755799"/>
    <w:rsid w:val="00761521"/>
    <w:rsid w:val="00782384"/>
    <w:rsid w:val="00791E48"/>
    <w:rsid w:val="007C10BF"/>
    <w:rsid w:val="007E40B4"/>
    <w:rsid w:val="007E6A79"/>
    <w:rsid w:val="007F23DB"/>
    <w:rsid w:val="008024CB"/>
    <w:rsid w:val="00840198"/>
    <w:rsid w:val="008606C4"/>
    <w:rsid w:val="00865513"/>
    <w:rsid w:val="00870117"/>
    <w:rsid w:val="0087431A"/>
    <w:rsid w:val="008A0962"/>
    <w:rsid w:val="008A0F51"/>
    <w:rsid w:val="008A2055"/>
    <w:rsid w:val="008B7CD2"/>
    <w:rsid w:val="008C2C12"/>
    <w:rsid w:val="008D1EA7"/>
    <w:rsid w:val="008F03B3"/>
    <w:rsid w:val="0090179B"/>
    <w:rsid w:val="00904CDC"/>
    <w:rsid w:val="009309BE"/>
    <w:rsid w:val="00944E83"/>
    <w:rsid w:val="009906CF"/>
    <w:rsid w:val="009B48E6"/>
    <w:rsid w:val="009B4E01"/>
    <w:rsid w:val="009C1509"/>
    <w:rsid w:val="009C545C"/>
    <w:rsid w:val="009E4179"/>
    <w:rsid w:val="009F0E7F"/>
    <w:rsid w:val="00A47D4B"/>
    <w:rsid w:val="00A547D7"/>
    <w:rsid w:val="00A9683B"/>
    <w:rsid w:val="00AA5C22"/>
    <w:rsid w:val="00AB7372"/>
    <w:rsid w:val="00AC2BCF"/>
    <w:rsid w:val="00AC40A7"/>
    <w:rsid w:val="00AE01C0"/>
    <w:rsid w:val="00B16DEB"/>
    <w:rsid w:val="00B26079"/>
    <w:rsid w:val="00B31393"/>
    <w:rsid w:val="00B416BF"/>
    <w:rsid w:val="00B51199"/>
    <w:rsid w:val="00B555BF"/>
    <w:rsid w:val="00B61C5C"/>
    <w:rsid w:val="00B729B4"/>
    <w:rsid w:val="00B90FAA"/>
    <w:rsid w:val="00BB15AD"/>
    <w:rsid w:val="00BC3F46"/>
    <w:rsid w:val="00BC53DC"/>
    <w:rsid w:val="00BE6291"/>
    <w:rsid w:val="00C02A1F"/>
    <w:rsid w:val="00C507F0"/>
    <w:rsid w:val="00C53651"/>
    <w:rsid w:val="00C85CEA"/>
    <w:rsid w:val="00C975A7"/>
    <w:rsid w:val="00CB4773"/>
    <w:rsid w:val="00CC2516"/>
    <w:rsid w:val="00CC44C7"/>
    <w:rsid w:val="00D17F89"/>
    <w:rsid w:val="00D33966"/>
    <w:rsid w:val="00D719B0"/>
    <w:rsid w:val="00D806FE"/>
    <w:rsid w:val="00D83797"/>
    <w:rsid w:val="00D84508"/>
    <w:rsid w:val="00D8772F"/>
    <w:rsid w:val="00DA34D7"/>
    <w:rsid w:val="00E33968"/>
    <w:rsid w:val="00E45DCF"/>
    <w:rsid w:val="00E56A6D"/>
    <w:rsid w:val="00E7304B"/>
    <w:rsid w:val="00E77A6B"/>
    <w:rsid w:val="00E81AEE"/>
    <w:rsid w:val="00E83B5A"/>
    <w:rsid w:val="00E84CA6"/>
    <w:rsid w:val="00E96FFB"/>
    <w:rsid w:val="00EB77EC"/>
    <w:rsid w:val="00EC0627"/>
    <w:rsid w:val="00EC5F1A"/>
    <w:rsid w:val="00EE63CC"/>
    <w:rsid w:val="00F01050"/>
    <w:rsid w:val="00F26869"/>
    <w:rsid w:val="00F4737E"/>
    <w:rsid w:val="00F71D30"/>
    <w:rsid w:val="00F7294A"/>
    <w:rsid w:val="00F76A9B"/>
    <w:rsid w:val="00FB1E0B"/>
    <w:rsid w:val="00FC0E49"/>
    <w:rsid w:val="00FE24AD"/>
    <w:rsid w:val="00FF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5C2835"/>
  <w15:docId w15:val="{729E6B19-CB6E-49CF-8703-027630006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0627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rPr>
      <w:rFonts w:ascii="Aptos" w:hAnsi="Aptos"/>
      <w:sz w:val="24"/>
      <w:szCs w:val="22"/>
      <w:lang w:val="fi-FI" w:eastAsia="zh-CN"/>
    </w:rPr>
  </w:style>
  <w:style w:type="paragraph" w:styleId="Rubrik1">
    <w:name w:val="heading 1"/>
    <w:basedOn w:val="Normal"/>
    <w:next w:val="Normal"/>
    <w:qFormat/>
    <w:rsid w:val="00083F93"/>
    <w:pPr>
      <w:keepNext/>
      <w:pageBreakBefore/>
      <w:numPr>
        <w:numId w:val="1"/>
      </w:numPr>
      <w:spacing w:after="120"/>
      <w:outlineLvl w:val="0"/>
    </w:pPr>
    <w:rPr>
      <w:b/>
      <w:color w:val="000000"/>
      <w:sz w:val="32"/>
      <w:szCs w:val="20"/>
    </w:rPr>
  </w:style>
  <w:style w:type="paragraph" w:styleId="Rubrik3">
    <w:name w:val="heading 3"/>
    <w:basedOn w:val="Normal"/>
    <w:next w:val="Normal"/>
    <w:link w:val="Rubrik3Char"/>
    <w:semiHidden/>
    <w:unhideWhenUsed/>
    <w:qFormat/>
    <w:rsid w:val="00431B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Ledtext">
    <w:name w:val="Ledtext"/>
    <w:basedOn w:val="Normal"/>
    <w:rsid w:val="00083F93"/>
    <w:pPr>
      <w:spacing w:before="60"/>
    </w:pPr>
    <w:rPr>
      <w:sz w:val="20"/>
      <w:szCs w:val="20"/>
    </w:rPr>
  </w:style>
  <w:style w:type="paragraph" w:styleId="Sidhuvud">
    <w:name w:val="header"/>
    <w:basedOn w:val="Normal"/>
    <w:link w:val="SidhuvudChar"/>
    <w:uiPriority w:val="99"/>
    <w:rsid w:val="00354349"/>
    <w:pPr>
      <w:tabs>
        <w:tab w:val="clear" w:pos="2127"/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rsid w:val="00354349"/>
    <w:pPr>
      <w:tabs>
        <w:tab w:val="clear" w:pos="2127"/>
        <w:tab w:val="center" w:pos="4536"/>
        <w:tab w:val="right" w:pos="9072"/>
      </w:tabs>
    </w:pPr>
  </w:style>
  <w:style w:type="table" w:styleId="Tabellrutnt">
    <w:name w:val="Table Grid"/>
    <w:basedOn w:val="Normaltabell"/>
    <w:rsid w:val="00424819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rsid w:val="00174BF9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rsid w:val="00174BF9"/>
    <w:rPr>
      <w:rFonts w:ascii="Tahoma" w:hAnsi="Tahoma" w:cs="Tahoma"/>
      <w:sz w:val="16"/>
      <w:szCs w:val="16"/>
      <w:lang w:val="en-US" w:eastAsia="zh-CN"/>
    </w:rPr>
  </w:style>
  <w:style w:type="paragraph" w:styleId="Liststycke">
    <w:name w:val="List Paragraph"/>
    <w:basedOn w:val="Normal"/>
    <w:uiPriority w:val="34"/>
    <w:qFormat/>
    <w:rsid w:val="001963D1"/>
    <w:pPr>
      <w:ind w:left="720"/>
      <w:contextualSpacing/>
    </w:pPr>
  </w:style>
  <w:style w:type="character" w:customStyle="1" w:styleId="hps">
    <w:name w:val="hps"/>
    <w:basedOn w:val="Standardstycketeckensnitt"/>
    <w:rsid w:val="006641A8"/>
  </w:style>
  <w:style w:type="character" w:customStyle="1" w:styleId="atn">
    <w:name w:val="atn"/>
    <w:basedOn w:val="Standardstycketeckensnitt"/>
    <w:rsid w:val="006641A8"/>
  </w:style>
  <w:style w:type="paragraph" w:customStyle="1" w:styleId="Default">
    <w:name w:val="Default"/>
    <w:rsid w:val="00CB477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styleId="Kommentarsreferens">
    <w:name w:val="annotation reference"/>
    <w:basedOn w:val="Standardstycketeckensnitt"/>
    <w:semiHidden/>
    <w:unhideWhenUsed/>
    <w:rsid w:val="000A3792"/>
    <w:rPr>
      <w:sz w:val="16"/>
      <w:szCs w:val="16"/>
    </w:rPr>
  </w:style>
  <w:style w:type="paragraph" w:styleId="Kommentarer">
    <w:name w:val="annotation text"/>
    <w:basedOn w:val="Normal"/>
    <w:link w:val="KommentarerChar"/>
    <w:semiHidden/>
    <w:unhideWhenUsed/>
    <w:rsid w:val="000A3792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semiHidden/>
    <w:rsid w:val="000A3792"/>
    <w:rPr>
      <w:rFonts w:ascii="Arial" w:hAnsi="Arial"/>
      <w:lang w:val="en-US" w:eastAsia="zh-CN"/>
    </w:rPr>
  </w:style>
  <w:style w:type="paragraph" w:styleId="Kommentarsmne">
    <w:name w:val="annotation subject"/>
    <w:basedOn w:val="Kommentarer"/>
    <w:next w:val="Kommentarer"/>
    <w:link w:val="KommentarsmneChar"/>
    <w:semiHidden/>
    <w:unhideWhenUsed/>
    <w:rsid w:val="000A3792"/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0A3792"/>
    <w:rPr>
      <w:rFonts w:ascii="Arial" w:hAnsi="Arial"/>
      <w:b/>
      <w:bCs/>
      <w:lang w:val="en-US" w:eastAsia="zh-CN"/>
    </w:rPr>
  </w:style>
  <w:style w:type="paragraph" w:styleId="Rubrik">
    <w:name w:val="Title"/>
    <w:basedOn w:val="Normal"/>
    <w:next w:val="Normal"/>
    <w:link w:val="RubrikChar"/>
    <w:qFormat/>
    <w:rsid w:val="00EC0627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RubrikChar">
    <w:name w:val="Rubrik Char"/>
    <w:basedOn w:val="Standardstycketeckensnitt"/>
    <w:link w:val="Rubrik"/>
    <w:rsid w:val="00EC0627"/>
    <w:rPr>
      <w:rFonts w:ascii="Aptos" w:eastAsiaTheme="majorEastAsia" w:hAnsi="Aptos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SidhuvudChar">
    <w:name w:val="Sidhuvud Char"/>
    <w:basedOn w:val="Standardstycketeckensnitt"/>
    <w:link w:val="Sidhuvud"/>
    <w:uiPriority w:val="99"/>
    <w:rsid w:val="004068F0"/>
    <w:rPr>
      <w:rFonts w:ascii="Arial" w:hAnsi="Arial"/>
      <w:sz w:val="22"/>
      <w:szCs w:val="22"/>
      <w:lang w:val="en-US" w:eastAsia="zh-CN"/>
    </w:rPr>
  </w:style>
  <w:style w:type="character" w:customStyle="1" w:styleId="SidfotChar">
    <w:name w:val="Sidfot Char"/>
    <w:basedOn w:val="Standardstycketeckensnitt"/>
    <w:link w:val="Sidfot"/>
    <w:rsid w:val="00435BA0"/>
    <w:rPr>
      <w:rFonts w:ascii="Arial" w:hAnsi="Arial"/>
      <w:sz w:val="22"/>
      <w:szCs w:val="22"/>
      <w:lang w:eastAsia="zh-CN"/>
    </w:rPr>
  </w:style>
  <w:style w:type="character" w:customStyle="1" w:styleId="Rubrik3Char">
    <w:name w:val="Rubrik 3 Char"/>
    <w:basedOn w:val="Standardstycketeckensnitt"/>
    <w:link w:val="Rubrik3"/>
    <w:semiHidden/>
    <w:rsid w:val="00431BF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8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4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06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8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53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39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15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96193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673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79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544410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736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E71B8-986E-447A-974E-7AF987A37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12</Words>
  <Characters>218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CV namn</vt:lpstr>
      <vt:lpstr>CV namn</vt:lpstr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namn</dc:title>
  <dc:creator>Ing-Marie B Möller</dc:creator>
  <cp:lastModifiedBy>Ann Johansson</cp:lastModifiedBy>
  <cp:revision>3</cp:revision>
  <cp:lastPrinted>2014-04-10T08:22:00Z</cp:lastPrinted>
  <dcterms:created xsi:type="dcterms:W3CDTF">2026-01-20T11:50:00Z</dcterms:created>
  <dcterms:modified xsi:type="dcterms:W3CDTF">2026-01-20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93ed2cbccb459fbd09ce0d670b3d4099aeb5302d5a688e6dea7d10bf11e4f3</vt:lpwstr>
  </property>
</Properties>
</file>